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20</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Coastal ecosystems are among the most dynamic and productive environments on Earth, providing ecosystem services and supporting biodiversity</w:t>
      </w:r>
      <w:r>
        <w:t xml:space="preserve"> </w:t>
      </w:r>
      <w:r>
        <w:t xml:space="preserve">(Barbier et al., 2011; Unsworth et al., 2022; Watanabe et al., 2018)</w:t>
      </w:r>
      <w:r>
        <w:t xml:space="preserve">. These ecosystems, spanning mangroves, salt marshes, seagrass meadows, and rocky intertidal zones, play a pivotal role in carbon sequestration, nutrient cycling, and shoreline stabilization</w:t>
      </w:r>
      <w:r>
        <w:t xml:space="preserve"> </w:t>
      </w:r>
      <w:r>
        <w:t xml:space="preserve">(Liquete et al., 2013; Mehvar et al., 2018)</w:t>
      </w:r>
      <w:r>
        <w:t xml:space="preserve">. They also serve as habitats for numerous species, many of which are commercially or ecologically significant</w:t>
      </w:r>
      <w:r>
        <w:t xml:space="preserve"> </w:t>
      </w:r>
      <w:r>
        <w:t xml:space="preserve">(De Valck et al., 2023; Seitz et al., 2014)</w:t>
      </w:r>
      <w:r>
        <w:t xml:space="preserve">. Coastal areas are densely populated, with billions of people globally depending on their resources for livelihoods, fisheries, and tourism</w:t>
      </w:r>
      <w:r>
        <w:t xml:space="preserve"> </w:t>
      </w:r>
      <w:r>
        <w:t xml:space="preserve">(Mukherjee et al., 2023; Small and Nicholls, 2003)</w:t>
      </w:r>
      <w:r>
        <w:t xml:space="preserve">. However, coastal ecosystems face mounting pressures from human activities such as land reclamation, pollution, and overfishing, compounded by the impacts of climate change</w:t>
      </w:r>
      <w:r>
        <w:t xml:space="preserve"> </w:t>
      </w:r>
      <w:r>
        <w:t xml:space="preserve">(Hall-Spencer and Harvey, 2019; Lu et al., 2018)</w:t>
      </w:r>
      <w:r>
        <w:t xml:space="preserve">. Sea level rise, ocean acidification, and increasing storm intensity further exacerbate the vulnerability of these systems, threatening their resilience and the services they provide</w:t>
      </w:r>
      <w:r>
        <w:t xml:space="preserve"> </w:t>
      </w:r>
      <w:r>
        <w:t xml:space="preserve">(He and Silliman, 2019)</w:t>
      </w:r>
      <w:r>
        <w:t xml:space="preserve">.</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w:t>
      </w:r>
      <w:r>
        <w:t xml:space="preserve"> </w:t>
      </w:r>
      <w:r>
        <w:t xml:space="preserve">(Davies et al., 2024a, 2024b; Zoffoli et al., 2021)</w:t>
      </w:r>
      <w:r>
        <w:t xml:space="preserve">. Among these technologies, drone-based remote sensing has emerged as a particularly promising tool for studying coastal environments</w:t>
      </w:r>
      <w:r>
        <w:t xml:space="preserve"> </w:t>
      </w:r>
      <w:r>
        <w:t xml:space="preserve">(Román et al., 2024, 2023)</w:t>
      </w:r>
      <w:r>
        <w:t xml:space="preserve">. Equipped with high-resolution cameras and multispectral or hyperspectral sensors, drones can capture fine-scale spatial and spectral data, enabling researchers to identify and map vegetation, detect stress in plants, and monitor changes over time [</w:t>
      </w:r>
      <w:r>
        <w:t xml:space="preserve">Román et al. (2021)</w:t>
      </w:r>
      <w:r>
        <w:t xml:space="preserve"> </w:t>
      </w:r>
      <w:r>
        <w:t xml:space="preserve">; Oiry et al. 2024]. Unlike traditional satellite imagery, drones provide the flexibility to operate in overcast conditions, achieve higher spatial resolution, and target specific areas of interest. For invasive species like</w:t>
      </w:r>
      <w:r>
        <w:t xml:space="preserve"> </w:t>
      </w:r>
      <w:r>
        <w:rPr>
          <w:i/>
          <w:iCs/>
        </w:rPr>
        <w:t xml:space="preserve">G. vermiculophylla</w:t>
      </w:r>
      <w:r>
        <w:t xml:space="preserve">, drones equipped with multispectral sensors can differentiate it from native vegetation based on its unique spectral reflectance characteristics (Davies et al. 2025).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w:t>
      </w:r>
      <w:r>
        <w:t xml:space="preserve"> </w:t>
      </w:r>
      <w:r>
        <w:rPr>
          <w:i/>
          <w:iCs/>
        </w:rPr>
        <w:t xml:space="preserve">Gracilaria vermiculophylla</w:t>
      </w:r>
      <w:r>
        <w:t xml:space="preserve"> </w:t>
      </w:r>
      <w:r>
        <w:t xml:space="preserve">in intertidal zones. Bla bla what are we going to do ? bla bla .</w:t>
      </w:r>
    </w:p>
    <w:bookmarkEnd w:id="21"/>
    <w:bookmarkStart w:id="29"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Ria d’Étel, located in Brittany, France, is a macrotidal estuary characterized by its unique hydrodynamics and biodiversity (</w:t>
      </w:r>
      <w:hyperlink w:anchor="fig-location_sites">
        <w:r>
          <w:rPr>
            <w:rStyle w:val="Hyperlink"/>
          </w:rPr>
          <w:t xml:space="preserve">Figure 1</w:t>
        </w:r>
      </w:hyperlink>
      <w:r>
        <w:t xml:space="preserve"> </w:t>
      </w:r>
      <w:r>
        <w:t xml:space="preserve">B). Influenced predominantly by tidal regimes, the estuary exhibits high-energy zones with strong currents reaching up to 2.5 m/s, shaping both sediment deposition and ecological habitats</w:t>
      </w:r>
      <w:r>
        <w:t xml:space="preserve"> </w:t>
      </w:r>
      <w:r>
        <w:t xml:space="preserve">(Portas et al., 2023)</w:t>
      </w:r>
      <w:r>
        <w:t xml:space="preserve">. The estuary supports diverse benthic communities, with sedimentary organic matter originating from both terrestrial inputs and marine sources, contributing to nutrient cycling and benthic fluxes</w:t>
      </w:r>
      <w:r>
        <w:t xml:space="preserve"> </w:t>
      </w:r>
      <w:r>
        <w:t xml:space="preserve">(Jeanneau et al., 2023)</w:t>
      </w:r>
      <w:r>
        <w:t xml:space="preserve">. Vegetation gradients transition from halophytic plants in saline zones to freshwater species upstream, reflecting the estuary’s salinity dynamics and ecological complexity</w:t>
      </w:r>
      <w:r>
        <w:t xml:space="preserve"> </w:t>
      </w:r>
      <w:r>
        <w:t xml:space="preserve">(Cianfaglione, 2021)</w:t>
      </w:r>
      <w:r>
        <w:t xml:space="preserve">. This estuary is also notable for its shellfish farming, with species like</w:t>
      </w:r>
      <w:r>
        <w:t xml:space="preserve"> </w:t>
      </w:r>
      <w:r>
        <w:rPr>
          <w:i/>
          <w:iCs/>
        </w:rPr>
        <w:t xml:space="preserve">Crassostrea gigas</w:t>
      </w:r>
      <w:r>
        <w:t xml:space="preserve"> </w:t>
      </w:r>
      <w:r>
        <w:t xml:space="preserve">cultivated extensively. The presence of filter-feeding organisms such as sponges (</w:t>
      </w:r>
      <w:r>
        <w:rPr>
          <w:i/>
          <w:iCs/>
        </w:rPr>
        <w:t xml:space="preserve">Hymeniacidon perlevis</w:t>
      </w:r>
      <w:r>
        <w:t xml:space="preserve">) enhances water quality by mitigating bacterial loads and promoting bioremediation</w:t>
      </w:r>
      <w:r>
        <w:t xml:space="preserve"> </w:t>
      </w:r>
      <w:r>
        <w:t xml:space="preserve">(Gentric and Sauleau, 2024)</w:t>
      </w:r>
      <w:r>
        <w:t xml:space="preserve">. However, the estuary faces environmental pressures, including nutrient enrichment from agricultural runoff and anthropogenic impacts on sedimentary processes.</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amp; Belon Estuaries, France; B: Flights made in Etel Estuary, France; C: Flights made in Saja Estuaries, Spain. Golden polygons represent intertidal areas.</w:t>
            </w:r>
          </w:p>
          <w:bookmarkEnd w:id="25"/>
        </w:tc>
      </w:tr>
    </w:tbl>
    <w:bookmarkEnd w:id="26"/>
    <w:bookmarkEnd w:id="27"/>
    <w:bookmarkStart w:id="28" w:name="study-sites-1"/>
    <w:p>
      <w:pPr>
        <w:pStyle w:val="Heading2"/>
      </w:pPr>
      <w:r>
        <w:t xml:space="preserve">2.2 Study sites</w:t>
      </w:r>
    </w:p>
    <w:p>
      <w:pPr>
        <w:pStyle w:val="FirstParagraph"/>
      </w:pPr>
      <w:r>
        <w:t xml:space="preserve">A total of</w:t>
      </w:r>
    </w:p>
    <w:bookmarkEnd w:id="28"/>
    <w:bookmarkEnd w:id="29"/>
    <w:bookmarkStart w:id="30" w:name="results"/>
    <w:p>
      <w:pPr>
        <w:pStyle w:val="Heading1"/>
      </w:pPr>
      <w:r>
        <w:t xml:space="preserve">3. Results</w:t>
      </w:r>
    </w:p>
    <w:bookmarkEnd w:id="30"/>
    <w:bookmarkStart w:id="31" w:name="discussion"/>
    <w:p>
      <w:pPr>
        <w:pStyle w:val="Heading1"/>
      </w:pPr>
      <w:r>
        <w:t xml:space="preserve">4. Discussion</w:t>
      </w:r>
    </w:p>
    <w:bookmarkEnd w:id="31"/>
    <w:bookmarkStart w:id="32" w:name="conclusion"/>
    <w:p>
      <w:pPr>
        <w:pStyle w:val="Heading1"/>
      </w:pPr>
      <w:r>
        <w:t xml:space="preserve">5. Conclusion</w:t>
      </w:r>
    </w:p>
    <w:bookmarkEnd w:id="32"/>
    <w:bookmarkStart w:id="83" w:name="references"/>
    <w:p>
      <w:pPr>
        <w:pStyle w:val="Heading1"/>
      </w:pPr>
      <w:r>
        <w:t xml:space="preserve">6. References</w:t>
      </w:r>
    </w:p>
    <w:bookmarkStart w:id="82" w:name="refs"/>
    <w:bookmarkStart w:id="33"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33"/>
    <w:bookmarkStart w:id="34" w:name="ref-barbier2011value"/>
    <w:p>
      <w:pPr>
        <w:pStyle w:val="Bibliography"/>
      </w:pPr>
      <w:r>
        <w:t xml:space="preserve">Barbier, E.B., Hacker, S.D., Kennedy, C., Koch, E.W., Stier, A.C., Silliman, B.R., 2011. The value of estuarine and coastal ecosystem services. Ecological monographs 81, 169–193.</w:t>
      </w:r>
    </w:p>
    <w:bookmarkEnd w:id="34"/>
    <w:bookmarkStart w:id="36"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35">
        <w:r>
          <w:rPr>
            <w:rStyle w:val="Hyperlink"/>
          </w:rPr>
          <w:t xml:space="preserve">https://doi.org/10.1016/j.seares.2014.02.014</w:t>
        </w:r>
      </w:hyperlink>
    </w:p>
    <w:bookmarkEnd w:id="36"/>
    <w:bookmarkStart w:id="37"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37"/>
    <w:bookmarkStart w:id="39" w:name="ref-Castaing1995"/>
    <w:p>
      <w:pPr>
        <w:pStyle w:val="Bibliography"/>
      </w:pPr>
      <w:r>
        <w:t xml:space="preserve">Castaing, P., Guilcher, A., 1995. Morphosedimentary evolution of ria-type estuaries. Earth Surface Processes and Landforms 20, 361–376.</w:t>
      </w:r>
      <w:r>
        <w:t xml:space="preserve"> </w:t>
      </w:r>
      <w:hyperlink r:id="rId38">
        <w:r>
          <w:rPr>
            <w:rStyle w:val="Hyperlink"/>
          </w:rPr>
          <w:t xml:space="preserve">https://doi.org/10.1002/esp.3290200408</w:t>
        </w:r>
      </w:hyperlink>
    </w:p>
    <w:bookmarkEnd w:id="39"/>
    <w:bookmarkStart w:id="41" w:name="ref-Cianfaglione2018"/>
    <w:p>
      <w:pPr>
        <w:pStyle w:val="Bibliography"/>
      </w:pPr>
      <w:r>
        <w:t xml:space="preserve">Cianfaglione, K., 2021. Plant landscape and models of french atlantic estuarine systems: Extended summary of the doctoral thesis. Transylvanian Review of Systematical and Ecological Research 23, 15–36.</w:t>
      </w:r>
      <w:r>
        <w:t xml:space="preserve"> </w:t>
      </w:r>
      <w:hyperlink r:id="rId40">
        <w:r>
          <w:rPr>
            <w:rStyle w:val="Hyperlink"/>
          </w:rPr>
          <w:t xml:space="preserve">https://doi.org/10.2478/trser-2021-0002</w:t>
        </w:r>
      </w:hyperlink>
    </w:p>
    <w:bookmarkEnd w:id="41"/>
    <w:bookmarkStart w:id="42"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42"/>
    <w:bookmarkStart w:id="43"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43"/>
    <w:bookmarkStart w:id="44" w:name="ref-de2023valuing"/>
    <w:p>
      <w:pPr>
        <w:pStyle w:val="Bibliography"/>
      </w:pPr>
      <w:r>
        <w:t xml:space="preserve">De Valck, J., Jarvis, D., Coggan, A., Schirru, E., Pert, P., Graham, V., Newlands, M., 2023. Valuing ecosystem services in complex coastal settings: An extended ecosystem accounting framework for improved decision-making. Marine Policy 155, 105761.</w:t>
      </w:r>
    </w:p>
    <w:bookmarkEnd w:id="44"/>
    <w:bookmarkStart w:id="46" w:name="ref-Gentric2024"/>
    <w:p>
      <w:pPr>
        <w:pStyle w:val="Bibliography"/>
      </w:pPr>
      <w:r>
        <w:t xml:space="preserve">Gentric, C., Sauleau, P., 2024. Bacterial load mitigation of the shellfish magallana gigas by the marine sponge hymeniacidon perlevis (montagu 1818). Regional Studies in Marine Science 75, 103564.</w:t>
      </w:r>
      <w:r>
        <w:t xml:space="preserve"> </w:t>
      </w:r>
      <w:hyperlink r:id="rId45">
        <w:r>
          <w:rPr>
            <w:rStyle w:val="Hyperlink"/>
          </w:rPr>
          <w:t xml:space="preserve">https://doi.org/10.1016/j.rsma.2024.103564</w:t>
        </w:r>
      </w:hyperlink>
    </w:p>
    <w:bookmarkEnd w:id="46"/>
    <w:bookmarkStart w:id="47"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47"/>
    <w:bookmarkStart w:id="48" w:name="ref-hall2019ocean"/>
    <w:p>
      <w:pPr>
        <w:pStyle w:val="Bibliography"/>
      </w:pPr>
      <w:r>
        <w:t xml:space="preserve">Hall-Spencer, J.M., Harvey, B.P., 2019. Ocean acidification impacts on coastal ecosystem services due to habitat degradation. Emerging Topics in Life Sciences 3, 197–206.</w:t>
      </w:r>
    </w:p>
    <w:bookmarkEnd w:id="48"/>
    <w:bookmarkStart w:id="49" w:name="ref-he2019climate"/>
    <w:p>
      <w:pPr>
        <w:pStyle w:val="Bibliography"/>
      </w:pPr>
      <w:r>
        <w:t xml:space="preserve">He, Q., Silliman, B.R., 2019. Climate change, human impacts, and coastal ecosystems in the anthropocene. Current Biology 29, R1021–R1035.</w:t>
      </w:r>
    </w:p>
    <w:bookmarkEnd w:id="49"/>
    <w:bookmarkStart w:id="51" w:name="ref-Jeanneau2023"/>
    <w:p>
      <w:pPr>
        <w:pStyle w:val="Bibliography"/>
      </w:pPr>
      <w:r>
        <w:t xml:space="preserve">Jeanneau, L., Jardé, E., Louis, J., Pannard, A., Liotaud, M., Andrieux-Loyer, F., Gruau, G., Caradec, F., Rabiller, E., Lebris, N., Laverman, A., 2023. How the origin of sedimentary organic matter impacts the benthic nutrient fluxes in shallow coastal mudflats. Comptes Rendus Géoscience 355, 237–258.</w:t>
      </w:r>
      <w:r>
        <w:t xml:space="preserve"> </w:t>
      </w:r>
      <w:hyperlink r:id="rId50">
        <w:r>
          <w:rPr>
            <w:rStyle w:val="Hyperlink"/>
          </w:rPr>
          <w:t xml:space="preserve">https://doi.org/10.5802/crgeos.228</w:t>
        </w:r>
      </w:hyperlink>
    </w:p>
    <w:bookmarkEnd w:id="51"/>
    <w:bookmarkStart w:id="52"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52"/>
    <w:bookmarkStart w:id="53"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53"/>
    <w:bookmarkStart w:id="54" w:name="ref-liquete2013current"/>
    <w:p>
      <w:pPr>
        <w:pStyle w:val="Bibliography"/>
      </w:pPr>
      <w:r>
        <w:t xml:space="preserve">Liquete, C., Piroddi, C., Drakou, E.G., Gurney, L., Katsanevakis, S., Charef, A., Egoh, B., 2013. Current status and future prospects for the assessment of marine and coastal ecosystem services: A systematic review. PloS one 8, e67737.</w:t>
      </w:r>
    </w:p>
    <w:bookmarkEnd w:id="54"/>
    <w:bookmarkStart w:id="55" w:name="ref-liu2020ocean"/>
    <w:p>
      <w:pPr>
        <w:pStyle w:val="Bibliography"/>
      </w:pPr>
      <w:r>
        <w:t xml:space="preserve">Liu, C., Zou, D., Liu, Z., Ye, C., 2020. Ocean warming alters the responses to eutrophication in a commercially farmed seaweed, gracilariopsis lemaneiformis. Hydrobiologia 847, 879–893.</w:t>
      </w:r>
    </w:p>
    <w:bookmarkEnd w:id="55"/>
    <w:bookmarkStart w:id="56" w:name="ref-lu2018major"/>
    <w:p>
      <w:pPr>
        <w:pStyle w:val="Bibliography"/>
      </w:pPr>
      <w:r>
        <w:t xml:space="preserve">Lu, Y., Yuan, J., Lu, X., Su, C., Zhang, Y., Wang, C., Cao, X., Li, Q., Su, J., Ittekkot, V., others, 2018. Major threats of pollution and climate change to global coastal ecosystems and enhanced management for sustainability. Environmental Pollution 239, 670–680.</w:t>
      </w:r>
    </w:p>
    <w:bookmarkEnd w:id="56"/>
    <w:bookmarkStart w:id="57" w:name="ref-mehvar2018quantifying"/>
    <w:p>
      <w:pPr>
        <w:pStyle w:val="Bibliography"/>
      </w:pPr>
      <w:r>
        <w:t xml:space="preserve">Mehvar, S., Filatova, T., Dastgheib, A., De Ruyter van Steveninck, E., Ranasinghe, R., 2018. Quantifying economic value of coastal ecosystem services: A review. Journal of marine science and engineering 6, 5.</w:t>
      </w:r>
    </w:p>
    <w:bookmarkEnd w:id="57"/>
    <w:bookmarkStart w:id="59"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58">
        <w:r>
          <w:rPr>
            <w:rStyle w:val="Hyperlink"/>
          </w:rPr>
          <w:t xml:space="preserve">https://doi.org/10.1080/17445647.2021.1925170</w:t>
        </w:r>
      </w:hyperlink>
    </w:p>
    <w:bookmarkEnd w:id="59"/>
    <w:bookmarkStart w:id="60" w:name="ref-mukherjee2023coastal"/>
    <w:p>
      <w:pPr>
        <w:pStyle w:val="Bibliography"/>
      </w:pPr>
      <w:r>
        <w:t xml:space="preserve">Mukherjee, S., Ghosh, K.K., Chanda, A., 2023. Coastal pollution—an overview. Environmental Oceanography and Coastal Dynamics: Current Scenario and Future Trends 99–107.</w:t>
      </w:r>
    </w:p>
    <w:bookmarkEnd w:id="60"/>
    <w:bookmarkStart w:id="61" w:name="ref-nyberg2009flora"/>
    <w:p>
      <w:pPr>
        <w:pStyle w:val="Bibliography"/>
      </w:pPr>
      <w:r>
        <w:t xml:space="preserve">Nyberg, C.D., Thomsen, M.S., Wallentinus, I., 2009. Flora and fauna associated with the introduced red alga gracilaria vermiculophylla. European Journal of Phycology 44, 395–403.</w:t>
      </w:r>
    </w:p>
    <w:bookmarkEnd w:id="61"/>
    <w:bookmarkStart w:id="62"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62"/>
    <w:bookmarkStart w:id="64" w:name="ref-Portas2023"/>
    <w:p>
      <w:pPr>
        <w:pStyle w:val="Bibliography"/>
      </w:pPr>
      <w:r>
        <w:t xml:space="preserve">Portas, A., Carriot, N., Ortalo-Magné, A., Damblans, G., Thiébaut, M., Culioli, G., Quillien, N., Briand, J.-F., 2023. Impact of hydrodynamics on community structure and metabolic production of marine biofouling formed in a highly energetic estuary. Marine Environmental Research 192, 106241.</w:t>
      </w:r>
      <w:r>
        <w:t xml:space="preserve"> </w:t>
      </w:r>
      <w:hyperlink r:id="rId63">
        <w:r>
          <w:rPr>
            <w:rStyle w:val="Hyperlink"/>
          </w:rPr>
          <w:t xml:space="preserve">https://doi.org/10.1016/j.marenvres.2023.106241</w:t>
        </w:r>
      </w:hyperlink>
    </w:p>
    <w:bookmarkEnd w:id="64"/>
    <w:bookmarkStart w:id="65"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65"/>
    <w:bookmarkStart w:id="66"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66"/>
    <w:bookmarkStart w:id="67"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67"/>
    <w:bookmarkStart w:id="68" w:name="ref-roman2021using"/>
    <w:p>
      <w:pPr>
        <w:pStyle w:val="Bibliography"/>
      </w:pPr>
      <w:r>
        <w:t xml:space="preserve">Román, A., Tovar-Sánchez, A., Olivé, I., Navarro, G., 2021. Using a UAV-mounted multispectral camera for the monitoring of marine macrophytes. Frontiers in Marine Science 8, 722698.</w:t>
      </w:r>
    </w:p>
    <w:bookmarkEnd w:id="68"/>
    <w:bookmarkStart w:id="69" w:name="ref-romero2008sintering"/>
    <w:p>
      <w:pPr>
        <w:pStyle w:val="Bibliography"/>
      </w:pPr>
      <w:r>
        <w:t xml:space="preserve">Romero, M., Andrés, A., Alonso, R., Viguri, J., Rincón, J.M., 2008. Sintering behaviour of ceramic bodies from contaminated marine sediments. Ceramics International 34, 1917–1924.</w:t>
      </w:r>
    </w:p>
    <w:bookmarkEnd w:id="69"/>
    <w:bookmarkStart w:id="70" w:name="ref-rueness2005life"/>
    <w:p>
      <w:pPr>
        <w:pStyle w:val="Bibliography"/>
      </w:pPr>
      <w:r>
        <w:t xml:space="preserve">Rueness, J., 2005. Life history and molecular sequences of gracilaria vermiculophylla (gracilariales, rhodophyta), a new introduction to european waters. Phycologia 44, 120–128.</w:t>
      </w:r>
    </w:p>
    <w:bookmarkEnd w:id="70"/>
    <w:bookmarkStart w:id="71" w:name="ref-seitz2014ecological"/>
    <w:p>
      <w:pPr>
        <w:pStyle w:val="Bibliography"/>
      </w:pPr>
      <w:r>
        <w:t xml:space="preserve">Seitz, R.D., Wennhage, H., Bergström, U., Lipcius, R.N., Ysebaert, T., 2014. Ecological value of coastal habitats for commercially and ecologically important species. ICES Journal of Marine Science 71, 648–665.</w:t>
      </w:r>
    </w:p>
    <w:bookmarkEnd w:id="71"/>
    <w:bookmarkStart w:id="72" w:name="ref-small2003global"/>
    <w:p>
      <w:pPr>
        <w:pStyle w:val="Bibliography"/>
      </w:pPr>
      <w:r>
        <w:t xml:space="preserve">Small, C., Nicholls, R.J., 2003. A global analysis of human settlement in coastal zones. Journal of coastal research 584–599.</w:t>
      </w:r>
    </w:p>
    <w:bookmarkEnd w:id="72"/>
    <w:bookmarkStart w:id="73"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73"/>
    <w:bookmarkStart w:id="75"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74">
        <w:r>
          <w:rPr>
            <w:rStyle w:val="Hyperlink"/>
          </w:rPr>
          <w:t xml:space="preserve">https://doi.org/10.1007/s11356-011-0479-3</w:t>
        </w:r>
      </w:hyperlink>
    </w:p>
    <w:bookmarkEnd w:id="75"/>
    <w:bookmarkStart w:id="7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76"/>
    <w:bookmarkStart w:id="77" w:name="ref-unsworth2022planetary"/>
    <w:p>
      <w:pPr>
        <w:pStyle w:val="Bibliography"/>
      </w:pPr>
      <w:r>
        <w:t xml:space="preserve">Unsworth, R.K., Cullen-Unsworth, L.C., Jones, B.L., Lilley, R.J., 2022. The planetary role of seagrass conservation. Science 377, 609–613.</w:t>
      </w:r>
    </w:p>
    <w:bookmarkEnd w:id="77"/>
    <w:bookmarkStart w:id="7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78"/>
    <w:bookmarkStart w:id="79" w:name="ref-watanabe2018introduction"/>
    <w:p>
      <w:pPr>
        <w:pStyle w:val="Bibliography"/>
      </w:pPr>
      <w:r>
        <w:t xml:space="preserve">Watanabe, Y., Kawamura, T., Yamashita, Y., 2018. Introduction: The coastal ecosystem complex as a unit of structure and function of biological productivity in coastal areas. Fisheries science 84, 149–152.</w:t>
      </w:r>
    </w:p>
    <w:bookmarkEnd w:id="79"/>
    <w:bookmarkStart w:id="80"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80"/>
    <w:bookmarkStart w:id="81"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81"/>
    <w:bookmarkEnd w:id="82"/>
    <w:bookmarkEnd w:id="83"/>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38" Target="https://doi.org/10.1002/esp.3290200408" TargetMode="External" /><Relationship Type="http://schemas.openxmlformats.org/officeDocument/2006/relationships/hyperlink" Id="rId74" Target="https://doi.org/10.1007/s11356-011-0479-3" TargetMode="External" /><Relationship Type="http://schemas.openxmlformats.org/officeDocument/2006/relationships/hyperlink" Id="rId63" Target="https://doi.org/10.1016/j.marenvres.2023.106241" TargetMode="External" /><Relationship Type="http://schemas.openxmlformats.org/officeDocument/2006/relationships/hyperlink" Id="rId45" Target="https://doi.org/10.1016/j.rsma.2024.103564" TargetMode="External" /><Relationship Type="http://schemas.openxmlformats.org/officeDocument/2006/relationships/hyperlink" Id="rId35" Target="https://doi.org/10.1016/j.seares.2014.02.014" TargetMode="External" /><Relationship Type="http://schemas.openxmlformats.org/officeDocument/2006/relationships/hyperlink" Id="rId58" Target="https://doi.org/10.1080/17445647.2021.1925170" TargetMode="External" /><Relationship Type="http://schemas.openxmlformats.org/officeDocument/2006/relationships/hyperlink" Id="rId40" Target="https://doi.org/10.2478/trser-2021-0002" TargetMode="External" /><Relationship Type="http://schemas.openxmlformats.org/officeDocument/2006/relationships/hyperlink" Id="rId50" Target="https://doi.org/10.5802/crgeos.228"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2/esp.3290200408" TargetMode="External" /><Relationship Type="http://schemas.openxmlformats.org/officeDocument/2006/relationships/hyperlink" Id="rId74" Target="https://doi.org/10.1007/s11356-011-0479-3" TargetMode="External" /><Relationship Type="http://schemas.openxmlformats.org/officeDocument/2006/relationships/hyperlink" Id="rId63" Target="https://doi.org/10.1016/j.marenvres.2023.106241" TargetMode="External" /><Relationship Type="http://schemas.openxmlformats.org/officeDocument/2006/relationships/hyperlink" Id="rId45" Target="https://doi.org/10.1016/j.rsma.2024.103564" TargetMode="External" /><Relationship Type="http://schemas.openxmlformats.org/officeDocument/2006/relationships/hyperlink" Id="rId35" Target="https://doi.org/10.1016/j.seares.2014.02.014" TargetMode="External" /><Relationship Type="http://schemas.openxmlformats.org/officeDocument/2006/relationships/hyperlink" Id="rId58" Target="https://doi.org/10.1080/17445647.2021.1925170" TargetMode="External" /><Relationship Type="http://schemas.openxmlformats.org/officeDocument/2006/relationships/hyperlink" Id="rId40" Target="https://doi.org/10.2478/trser-2021-0002" TargetMode="External" /><Relationship Type="http://schemas.openxmlformats.org/officeDocument/2006/relationships/hyperlink" Id="rId50" Target="https://doi.org/10.5802/crgeos.2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20T11:25:53Z</dcterms:created>
  <dcterms:modified xsi:type="dcterms:W3CDTF">2024-11-20T11: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2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